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ction"/>
    <w:p>
      <w:pPr>
        <w:pStyle w:val="Heading5"/>
      </w:pPr>
    </w:p>
    <w:p>
      <w:pPr>
        <w:pStyle w:val="FirstParagraph"/>
      </w:pPr>
      <w:r>
        <w:t xml:space="preserve">DATE CREATED: Apr05,2024</w:t>
      </w:r>
      <w:r>
        <w:br/>
      </w:r>
      <w:r>
        <w:t xml:space="preserve">Number of Observations: 456</w:t>
      </w:r>
      <w:r>
        <w:br/>
      </w:r>
      <w:r>
        <w:t xml:space="preserve">Number of Variables: 6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35"/>
        <w:gridCol w:w="3231"/>
        <w:gridCol w:w="916"/>
        <w:gridCol w:w="1516"/>
        <w:gridCol w:w="718"/>
        <w:gridCol w:w="688"/>
        <w:gridCol w:w="1027"/>
        <w:gridCol w:w="647"/>
      </w:tblGrid>
      <w:tr>
        <w:trPr>
          <w:trHeight w:val="630" w:hRule="auto"/>
          <w:tblHeader/>
        </w:trPr>
        header 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FileNam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Variable_labe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Variable_Nam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N__Perc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Mean__S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Median_Q1_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Range</w:t>
            </w:r>
          </w:p>
        </w:tc>
      </w:tr>
      <w:tr>
        <w:trPr>
          <w:trHeight w:val="630" w:hRule="auto"/>
        </w:trPr>
        body 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ite_I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ite_I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7(1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30" w:hRule="auto"/>
        </w:trPr>
        body 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ubj_i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ubj_i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56(1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 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2. Study Ev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ISI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:Year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56(1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 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. Diagnostic catheterizations since Fontan proced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DIAG_CA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: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72(59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 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. Diagnostic catheterizations since Fontan proced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DIAG_CA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: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84(40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 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b. Did an intervention occur at the time of the diagnostic ca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INTERVEN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:Skipp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84(40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 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b. Did an intervention occur at the time of the diagnostic ca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INTERVEN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9: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 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b. Did an intervention occur at the time of the diagnostic ca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INTERVEN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: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62(35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 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b. Did an intervention occur at the time of the diagnostic ca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INTERVEN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: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09(23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 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2. Catheterization report availab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ATH_REPOR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:Skipp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84(40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 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2. Catheterization report availab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ATH_REPOR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: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70(59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 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2. Catheterization report availab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ATH_REPOR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: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(0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 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3. Height Uni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HEIGHT_UNI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:Skipp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86(40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 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3. Height Uni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HEIGHT_UNI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9: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 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3. Height Uni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HEIGHT_UNI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:C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68(58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 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3. Height Uni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HEIGHT_UNI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:INCH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 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4. Weight Uni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WEIGHT_UNI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:Skipp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86(40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 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4. Weight Uni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WEIGHT_UNI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:K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69(5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 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4. Weight Uni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WEIGHT_UNI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:LB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 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5. Sed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ED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:Skipp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86(40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 2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5. Sed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ED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9: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(0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2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5. Sed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ED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:General anesthesi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62(35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2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5. Sed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ED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:Moderate sed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05(2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 2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2a. Pre-intervention Right pulmonary artery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RPA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4(93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 2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2a. Pre-intervention Right pulmonary artery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RPA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6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 2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2a. Pre-intervention Right pulmonary artery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RPA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&lt;NA&gt;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41(NA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 2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2b. Post-intervention Right pulmonary artery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RPAP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6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 2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2b. Post-intervention Right pulmonary artery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RPAP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4(93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 2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2b. Post-intervention Right pulmonary artery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RPAP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&lt;NA&gt;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41(NA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 3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3a. Pre-intervention Left pulmonary artery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LPA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4(93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 3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3a. Pre-intervention Left pulmonary artery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LPA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6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 3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3a. Pre-intervention Left pulmonary artery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LPA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&lt;NA&gt;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41(NA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 3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3b. Post-intervention Left pulmonary artery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LPAP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6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 3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3b. Post-intervention Left pulmonary artery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LPAP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4(93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 3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3b. Post-intervention Left pulmonary artery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LPAP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&lt;NA&gt;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41(NA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 3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5a. Pre-intervention Supplemental oxygen during catheteriz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OXYG_SUPP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:Skipp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94(64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 3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5a. Pre-intervention Supplemental oxygen during catheteriz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OXYG_SUPP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9: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 3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5a. Pre-intervention Supplemental oxygen during catheteriz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OXYG_SUPP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: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3(13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 3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5a. Pre-intervention Supplemental oxygen during catheteriz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OXYG_SUPP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: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98(21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 4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5b. Post-intervention Supplemental oxygen during catheteriz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OXYG_SUPPL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:Skipp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86(40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 4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5b. Post-intervention Supplemental oxygen during catheteriz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OXYG_SUPPL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9: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(1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 4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5b. Post-intervention Supplemental oxygen during catheteriz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OXYG_SUPPL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: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94(20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 4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5b. Post-intervention Supplemental oxygen during catheteriz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OXYG_SUPPL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: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71(37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 4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5a1. Pre-intervention Supplemental oxygen mode of delive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OXYG_MOD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:Skipp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93(86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 4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5a1. Pre-intervention Supplemental oxygen mode of delive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OXYG_MOD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:Positive pressure ventil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9(12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 4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5a1. Pre-intervention Supplemental oxygen mode of delive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OXYG_MOD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:Nasal cannula/face ma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(0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 4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5b1. Post-intervention Supplemental oxygen mode of delive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OXYG_MODE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:Skipp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62(79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 4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5b1. Post-intervention Supplemental oxygen mode of delive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OXYG_MODE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:Positive pressure ventil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82(1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 4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5b1. Post-intervention Supplemental oxygen mode of delive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OXYG_MODE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:Nasal cannula/face ma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2(2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 5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5a1b. Pre-intervention Supplemental oxygen: Amount: Lite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OXYG_LT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52(99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 5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5a1b. Pre-intervention Supplemental oxygen: Amount: Lite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OXYG_LT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 5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5a1b. Pre-intervention Supplemental oxygen: Amount: Lite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OXYG_LT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 5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5a1b. Pre-intervention Supplemental oxygen: Amount: Lite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OXYG_LT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 5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5a1b. Pre-intervention Supplemental oxygen: Amount: Lite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OXYG_LT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 5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5b1b. Post-intervention Supplemental oxygen: Amount: Lite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OXYG_LT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(0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 5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5b1b. Post-intervention Supplemental oxygen: Amount: Lite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OXYG_LT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44(97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 5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5b1b. Post-intervention Supplemental oxygen: Amount: Lite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OXYG_LT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(0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 5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5b1b. Post-intervention Supplemental oxygen: Amount: Lite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OXYG_LT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(0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 5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5b1b. Post-intervention Supplemental oxygen: Amount: Lite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OXYG_LT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 6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5b1b. Post-intervention Supplemental oxygen: Amount: Lite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OXYG_LT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 6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5b1b. Post-intervention Supplemental oxygen: Amount: Lite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OXYG_LT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 6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5b1b. Post-intervention Supplemental oxygen: Amount: Lite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OXYG_LT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6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DESTATU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DESTATU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56(1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626" w:hRule="auto"/>
        </w:trPr>
        body 6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3. Age at Fontan 1 contac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04C_COMP_A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56(1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1.82(3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1.2(9.04,14.4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.42,19.11</w:t>
            </w:r>
          </w:p>
        </w:tc>
      </w:tr>
      <w:tr>
        <w:trPr>
          <w:trHeight w:val="626" w:hRule="auto"/>
        </w:trPr>
        body 6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4. Age at form comple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OMP_A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56(1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8.66(3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8.12(15.88,21.0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3.2,26.21</w:t>
            </w:r>
          </w:p>
        </w:tc>
      </w:tr>
      <w:tr>
        <w:trPr>
          <w:trHeight w:val="626" w:hRule="auto"/>
        </w:trPr>
        body 6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a. Age at most recent diagnostic catheteriz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ATH_A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71(5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1.32(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2.01(5.42,15.6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73,24.82</w:t>
            </w:r>
          </w:p>
        </w:tc>
      </w:tr>
      <w:tr>
        <w:trPr>
          <w:trHeight w:val="626" w:hRule="auto"/>
        </w:trPr>
        body 6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3a. Heigh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HT_CA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69(5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35.6(29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43(107,16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3,188</w:t>
            </w:r>
          </w:p>
        </w:tc>
      </w:tr>
      <w:tr>
        <w:trPr>
          <w:trHeight w:val="626" w:hRule="auto"/>
        </w:trPr>
        body 6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4a. Weigh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WT_CA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70(5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7.99(2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5.1(17.8,52.7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8.9,107.5</w:t>
            </w:r>
          </w:p>
        </w:tc>
      </w:tr>
      <w:tr>
        <w:trPr>
          <w:trHeight w:val="624" w:hRule="auto"/>
        </w:trPr>
        body 6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6a. Pre-intervention Systolic ventricular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V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10(2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97.13(14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97.5(86.25,10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70,132</w:t>
            </w:r>
          </w:p>
        </w:tc>
      </w:tr>
      <w:tr>
        <w:trPr>
          <w:trHeight w:val="624" w:hRule="auto"/>
        </w:trPr>
        body 7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6b. Post-intervention Systolic ventricular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VP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96(2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01.21(2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95.5(85,110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1,190</w:t>
            </w:r>
          </w:p>
        </w:tc>
      </w:tr>
      <w:tr>
        <w:trPr>
          <w:trHeight w:val="624" w:hRule="auto"/>
        </w:trPr>
        body 7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7a. Pre-intervention End diastolic ventricular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EDV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09(2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9.04(3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9(7,1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,25</w:t>
            </w:r>
          </w:p>
        </w:tc>
      </w:tr>
      <w:tr>
        <w:trPr>
          <w:trHeight w:val="624" w:hRule="auto"/>
        </w:trPr>
        body 7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7b. Post-intervention End diastolic ventricular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EDVP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93(2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9.56(3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9(7,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,20</w:t>
            </w:r>
          </w:p>
        </w:tc>
      </w:tr>
      <w:tr>
        <w:trPr>
          <w:trHeight w:val="624" w:hRule="auto"/>
        </w:trPr>
        body 7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8a. Pre-intervention descending systolic aortic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A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25(2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95.17(14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95(86,10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4,131</w:t>
            </w:r>
          </w:p>
        </w:tc>
      </w:tr>
      <w:tr>
        <w:trPr>
          <w:trHeight w:val="624" w:hRule="auto"/>
        </w:trPr>
        body 7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8b. Post-intervention descending systolic aortic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AP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35(3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97.77(1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95(86,10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3,170</w:t>
            </w:r>
          </w:p>
        </w:tc>
      </w:tr>
      <w:tr>
        <w:trPr>
          <w:trHeight w:val="624" w:hRule="auto"/>
        </w:trPr>
        body 7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9a. Pre-intervention descending diastolic aortic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DA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24(2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6.38(11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5(49,63.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1,85</w:t>
            </w:r>
          </w:p>
        </w:tc>
      </w:tr>
      <w:tr>
        <w:trPr>
          <w:trHeight w:val="624" w:hRule="auto"/>
        </w:trPr>
        body 7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9b. Post-intervention descending diastolic aortic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DAP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35(3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8.66(12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8(51,6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6,98</w:t>
            </w:r>
          </w:p>
        </w:tc>
      </w:tr>
      <w:tr>
        <w:trPr>
          <w:trHeight w:val="624" w:hRule="auto"/>
        </w:trPr>
        body 7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0a. Pre-intervention Mean descending aortic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A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24(2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72.12(11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70(63.75,8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0,100</w:t>
            </w:r>
          </w:p>
        </w:tc>
      </w:tr>
      <w:tr>
        <w:trPr>
          <w:trHeight w:val="624" w:hRule="auto"/>
        </w:trPr>
        body 7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0b. Post-intervention Mean descending aortic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AP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34(2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74.28(13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73(66,8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2,113</w:t>
            </w:r>
          </w:p>
        </w:tc>
      </w:tr>
      <w:tr>
        <w:trPr>
          <w:trHeight w:val="624" w:hRule="auto"/>
        </w:trPr>
        body 7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1a. Pre-intervention highest mean Fontan pathway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PA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53(3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3.1(3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2(11,1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,24</w:t>
            </w:r>
          </w:p>
        </w:tc>
      </w:tr>
      <w:tr>
        <w:trPr>
          <w:trHeight w:val="624" w:hRule="auto"/>
        </w:trPr>
        body 8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1b. Post-intervention highest mean Fontan pathway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PAP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87(4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3.91(3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3(11.5,1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,26</w:t>
            </w:r>
          </w:p>
        </w:tc>
      </w:tr>
      <w:tr>
        <w:trPr>
          <w:trHeight w:val="626" w:hRule="auto"/>
        </w:trPr>
        body 8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2a. Pre-intervention Right pulmonary venous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RPVP_CW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76(1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9.49(3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0(7,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,22</w:t>
            </w:r>
          </w:p>
        </w:tc>
      </w:tr>
      <w:tr>
        <w:trPr>
          <w:trHeight w:val="626" w:hRule="auto"/>
        </w:trPr>
        body 8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2b. Post-intervention Right pulmonary venous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RPVP_CWP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71(1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9.56(3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9(6.5,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,22</w:t>
            </w:r>
          </w:p>
        </w:tc>
      </w:tr>
      <w:tr>
        <w:trPr>
          <w:trHeight w:val="626" w:hRule="auto"/>
        </w:trPr>
        body 8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3a. Pre-intervention Left pulmonary venous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LPVP_CW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74(1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8.61(2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9(7,10.7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,16</w:t>
            </w:r>
          </w:p>
        </w:tc>
      </w:tr>
      <w:tr>
        <w:trPr>
          <w:trHeight w:val="626" w:hRule="auto"/>
        </w:trPr>
        body 8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3b. Post-intervention Left pulmonary venous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LPVP_CWP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77(1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9.66(4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9(7,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,22</w:t>
            </w:r>
          </w:p>
        </w:tc>
      </w:tr>
      <w:tr>
        <w:trPr>
          <w:trHeight w:val="624" w:hRule="auto"/>
        </w:trPr>
        body 8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4a. Pre-intervention Mean pulmonary venous atrial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SVA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72(1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7.76(2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8(6,1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,16</w:t>
            </w:r>
          </w:p>
        </w:tc>
      </w:tr>
      <w:tr>
        <w:trPr>
          <w:trHeight w:val="624" w:hRule="auto"/>
        </w:trPr>
        body 8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4b. Post-intervention Mean pulmonary venous atrial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SVAP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8(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9(4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8(6,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,20</w:t>
            </w:r>
          </w:p>
        </w:tc>
      </w:tr>
      <w:tr>
        <w:trPr>
          <w:trHeight w:val="626" w:hRule="auto"/>
        </w:trPr>
        body 8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5a1a. Pre-intervention Supplemental oxygen: Amount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OXYG_PC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9(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8.61(6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7(25,3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2,50</w:t>
            </w:r>
          </w:p>
        </w:tc>
      </w:tr>
      <w:tr>
        <w:trPr>
          <w:trHeight w:val="626" w:hRule="auto"/>
        </w:trPr>
        body 8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5b1a. Post-intervention Supplemental oxygen: Amount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OXYG_PCT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80(1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3.04(18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6.5(24,31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1,100</w:t>
            </w:r>
          </w:p>
        </w:tc>
      </w:tr>
      <w:tr>
        <w:trPr>
          <w:trHeight w:val="626" w:hRule="auto"/>
        </w:trPr>
        body 8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6a. Pre-intervention Aortic satur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ORT_S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30(2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90.84(4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91.5(88.25,9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76,99</w:t>
            </w:r>
          </w:p>
        </w:tc>
      </w:tr>
      <w:tr>
        <w:trPr>
          <w:trHeight w:val="626" w:hRule="auto"/>
        </w:trPr>
        body 9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6b. Post-intervention Aortic satur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ORT_SAT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90(4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93.81(4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94(92,9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79,100</w:t>
            </w:r>
          </w:p>
        </w:tc>
      </w:tr>
      <w:tr>
        <w:trPr>
          <w:trHeight w:val="624" w:hRule="auto"/>
        </w:trPr>
        body 9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7a. Pre-intervention Right pulmonary artery satur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RPA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02(2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9.53(5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9(66,7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4,82</w:t>
            </w:r>
          </w:p>
        </w:tc>
      </w:tr>
      <w:tr>
        <w:trPr>
          <w:trHeight w:val="624" w:hRule="auto"/>
        </w:trPr>
        body 9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7b. Post-intervention Right pulmonary artery satur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RPAS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82(1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8.56(7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70(64.25,7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2,84</w:t>
            </w:r>
          </w:p>
        </w:tc>
      </w:tr>
      <w:tr>
        <w:trPr>
          <w:trHeight w:val="624" w:hRule="auto"/>
        </w:trPr>
        body 9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8a. Pre-intervention Left pulmonary artery satur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LPA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29(2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9.37(6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9(66,7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4,97</w:t>
            </w:r>
          </w:p>
        </w:tc>
      </w:tr>
      <w:tr>
        <w:trPr>
          <w:trHeight w:val="624" w:hRule="auto"/>
        </w:trPr>
        body 9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8b. Post-intervention Left pulmonary artery satur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LPAS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92(2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8.79(6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9(64,7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1,84</w:t>
            </w:r>
          </w:p>
        </w:tc>
      </w:tr>
      <w:tr>
        <w:trPr>
          <w:trHeight w:val="626" w:hRule="auto"/>
        </w:trPr>
        body 9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9a. Pre-intervention SVC satur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VC_S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40(3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8.15(7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9(63,7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2,90</w:t>
            </w:r>
          </w:p>
        </w:tc>
      </w:tr>
      <w:tr>
        <w:trPr>
          <w:trHeight w:val="626" w:hRule="auto"/>
        </w:trPr>
        body 9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19b. Post-intervention SVC satur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VC_SAT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26(2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8.87(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9(63.25,7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8,88</w:t>
            </w:r>
          </w:p>
        </w:tc>
      </w:tr>
      <w:tr>
        <w:trPr>
          <w:trHeight w:val="626" w:hRule="auto"/>
        </w:trPr>
        body 9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20a. Pre-intervention PV satur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PV_S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1(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94.57(4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96(93,9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84,100</w:t>
            </w:r>
          </w:p>
        </w:tc>
      </w:tr>
      <w:tr>
        <w:trPr>
          <w:trHeight w:val="626" w:hRule="auto"/>
        </w:trPr>
        body 9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20b. Post-intervention PV satur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PV_SAT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3(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91.77(10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96(92,9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0,99</w:t>
            </w:r>
          </w:p>
        </w:tc>
      </w:tr>
      <w:tr>
        <w:trPr>
          <w:trHeight w:val="624" w:hRule="auto"/>
        </w:trPr>
        body 9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21a. Pre-intervention Pulmonary to systemic flow rati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PULMSYSR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82(1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92(0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9(0.8,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5,4</w:t>
            </w:r>
          </w:p>
        </w:tc>
      </w:tr>
      <w:tr>
        <w:trPr>
          <w:trHeight w:val="624" w:hRule="auto"/>
        </w:trPr>
        body10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21b. Post-intervention Pulmonary to systemic flow rati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PULMSYSRAT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81(1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3(0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(0.8,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,9</w:t>
            </w:r>
          </w:p>
        </w:tc>
      </w:tr>
      <w:tr>
        <w:trPr>
          <w:trHeight w:val="626" w:hRule="auto"/>
        </w:trPr>
        body10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22a. Pre-intervention Pulmonary vascular resistan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PV_RESIS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75(1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6(0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4(1,1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,4.4</w:t>
            </w:r>
          </w:p>
        </w:tc>
      </w:tr>
      <w:tr>
        <w:trPr>
          <w:trHeight w:val="626" w:hRule="auto"/>
        </w:trPr>
        body10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22b. Post-intervention Pulmonary vascular resistan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PV_RESIST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77(1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.19(2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5(1,2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,16.6</w:t>
            </w:r>
          </w:p>
        </w:tc>
      </w:tr>
      <w:tr>
        <w:trPr>
          <w:trHeight w:val="624" w:hRule="auto"/>
        </w:trPr>
        body10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1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Z1. Time to comple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IMETOCOM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56(1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5.11(18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0(15,3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,180</w:t>
            </w:r>
          </w:p>
        </w:tc>
      </w:tr>
    </w:tbl>
    <w:bookmarkEnd w:id="20"/>
    <w:sectPr w:rsidR="001012ED" w:rsidRPr="00CD1609" w:rsidSect="006D1C1B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code="9" w:h="11906" w:orient="landscape" w:w="16838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08B64" w14:textId="77777777" w:rsidR="00CD1609" w:rsidRDefault="00CD160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309A86" w14:textId="77777777" w:rsidR="00CD1609" w:rsidRDefault="00CD160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39AC77" w14:textId="77777777" w:rsidR="00CD1609" w:rsidRDefault="00CD160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61C88D" w14:textId="77777777" w:rsidR="00CD1609" w:rsidRDefault="00CD16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D2E39" w14:textId="43A1C547" w:rsidR="00CD1609" w:rsidRPr="00CD1609" w:rsidRDefault="00C92CBD" w:rsidP="00CD1609">
    <w:pPr>
      <w:pStyle w:val="Header"/>
      <w:jc w:val="center"/>
      <w:rPr>
        <w:sz w:val="24"/>
        <w:szCs w:val="24"/>
      </w:rPr>
    </w:pPr>
    <w:r>
      <w:rPr>
        <w:rFonts w:ascii="Arial" w:hAnsi="Arial" w:cs="Arial"/>
        <w:b/>
        <w:bCs/>
        <w:i/>
        <w:iCs/>
        <w:color w:val="000000"/>
        <w:sz w:val="32"/>
        <w:szCs w:val="32"/>
      </w:rPr>
      <w:t>PHN Fontan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2AEEF" w14:textId="77777777" w:rsidR="00CD1609" w:rsidRDefault="00CD1609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1012ED"/>
    <w:pPr>
      <w:spacing w:after="0" w:line="240" w:lineRule="auto"/>
      <w:contextualSpacing/>
      <w:jc w:val="center"/>
    </w:pPr>
    <w:rPr>
      <w:rFonts w:asciiTheme="majorHAnsi" w:cstheme="majorBidi" w:eastAsiaTheme="majorEastAsia" w:hAnsiTheme="majorHAnsi"/>
      <w:b/>
      <w:bCs/>
      <w:color w:val="FF0000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012ED"/>
    <w:rPr>
      <w:rFonts w:asciiTheme="majorHAnsi" w:cstheme="majorBidi" w:eastAsiaTheme="majorEastAsia" w:hAnsiTheme="majorHAnsi"/>
      <w:b/>
      <w:bCs/>
      <w:color w:val="FF0000"/>
      <w:spacing w:val="-10"/>
      <w:kern w:val="28"/>
      <w:sz w:val="56"/>
      <w:szCs w:val="56"/>
    </w:rPr>
  </w:style>
  <w:style w:styleId="Header" w:type="paragraph">
    <w:name w:val="header"/>
    <w:basedOn w:val="Normal"/>
    <w:link w:val="HeaderChar"/>
    <w:uiPriority w:val="99"/>
    <w:unhideWhenUsed/>
    <w:rsid w:val="00CD1609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CD1609"/>
  </w:style>
  <w:style w:styleId="Footer" w:type="paragraph">
    <w:name w:val="footer"/>
    <w:basedOn w:val="Normal"/>
    <w:link w:val="FooterChar"/>
    <w:uiPriority w:val="99"/>
    <w:unhideWhenUsed/>
    <w:rsid w:val="00CD1609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CD1609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5T18:49:20Z</dcterms:created>
  <dcterms:modified xsi:type="dcterms:W3CDTF">2024-04-05T18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